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your esteemed organization in the United Kingdom Birmingham. As a passionate and experienced software developer with a strong commitment to innovation and problem-solving, I am eager to contribute my technical expertise and collaborative spirit to a dynamic team like yours. Birmingham, as a thriving hub for technology and entrepreneurship in the UK, offers an ideal environment for growth, creativity, and impactful work—qualities that align perfectly with my career aspirations.</w:t>
      </w:r>
    </w:p>
    <w:p>
      <w:pPr>
        <w:pStyle w:val="BodyText"/>
      </w:pPr>
      <w:r>
        <w:t xml:space="preserve">With [X years] of experience in software development across diverse industries, I have honed my ability to design scalable solutions that address real-world challenges. My expertise spans full-stack development, cloud computing, and agile methodologies, with a strong foundation in programming languages such as Python, Java, and JavaScript. I am particularly drawn to the opportunities available in Birmingham’s tech ecosystem, where companies are leveraging cutting-edge technologies to drive innovation and foster economic growth. I am confident that my technical skills and dedication to excellence make me a valuable addition to your team.</w:t>
      </w:r>
    </w:p>
    <w:p>
      <w:pPr>
        <w:pStyle w:val="BodyText"/>
      </w:pPr>
      <w:r>
        <w:t xml:space="preserve">Throughout my career, I have worked on projects that range from developing enterprise-level applications to optimizing software systems for performance and security. One of my most rewarding experiences was leading a cross-functional team to build a cloud-native platform that reduced operational costs by 30% for a client in the financial sector. This project required not only technical precision but also strong communication and teamwork—skills I have consistently cultivated in collaborative environments. I understand that software engineering is not just about writing code but about understanding user needs, iterating on feedback, and delivering solutions that exceed expectations.</w:t>
      </w:r>
    </w:p>
    <w:p>
      <w:pPr>
        <w:pStyle w:val="BodyText"/>
      </w:pPr>
      <w:r>
        <w:t xml:space="preserve">What excites me most about the Software Engineer role at your company is the opportunity to work on projects that align with Birmingham’s evolving technological landscape. As a city known for its vibrant startup scene and established tech firms, Birmingham offers a unique blend of innovation and tradition. I am particularly interested in contributing to initiatives that harness technology to solve complex problems, whether through developing user-centric applications or implementing efficient data-driven systems. My experience with tools like Docker, Kubernetes, and AWS has equipped me to thrive in fast-paced environments where adaptability and continuous learning are essential.</w:t>
      </w:r>
    </w:p>
    <w:p>
      <w:pPr>
        <w:pStyle w:val="BodyText"/>
      </w:pPr>
      <w:r>
        <w:t xml:space="preserve">I have always been impressed by the reputation of [Company Name] as a leader in [specific industry/sector], and I am eager to bring my background in software development to support your mission. In my previous role at [Previous Company], I successfully led the migration of legacy systems to modern frameworks, improving system reliability and reducing maintenance costs. This experience taught me the importance of meticulous planning, rigorous testing, and a user-first approach—principles that I believe are critical for any software engineer in the United Kingdom Birmingham’s competitive market.</w:t>
      </w:r>
    </w:p>
    <w:p>
      <w:pPr>
        <w:pStyle w:val="BodyText"/>
      </w:pPr>
      <w:r>
        <w:t xml:space="preserve">One of my core strengths is my ability to bridge technical complexity with clear communication. Whether collaborating with non-technical stakeholders or mentoring junior developers, I prioritize transparency and inclusivity. In Birmingham, where the tech community is known for its collaborative spirit, I am confident that my interpersonal skills will contribute to a positive and productive work environment. Additionally, I have actively participated in local tech meetups and hackathons, which have deepened my understanding of the unique challenges and opportunities facing software engineers in the UK.</w:t>
      </w:r>
    </w:p>
    <w:p>
      <w:pPr>
        <w:pStyle w:val="BodyText"/>
      </w:pPr>
      <w:r>
        <w:t xml:space="preserve">As a Software Engineer, I am driven by the desire to create solutions that are not only functional but also sustainable and scalable. I stay current with industry trends by continuously expanding my knowledge through online courses and certifications, such as [specific certification or platform]. This commitment to lifelong learning ensures that I can adapt to emerging technologies and bring fresh perspectives to your team. In a city like Birmingham, where innovation is at the forefront of every project, this mindset is crucial for staying ahead in a rapidly evolving field.</w:t>
      </w:r>
    </w:p>
    <w:p>
      <w:pPr>
        <w:pStyle w:val="BodyText"/>
      </w:pPr>
      <w:r>
        <w:t xml:space="preserve">I am particularly drawn to the opportunity to work in the United Kingdom Birmingham because of its rich cultural diversity and growing emphasis on digital transformation. The city’s strategic location and strong connectivity make it an ideal base for companies aiming to expand their global reach. I am excited about the possibility of contributing to a team that values both technical excellence and community impact, as I believe software engineering has the power to drive meaningful change in society.</w:t>
      </w:r>
    </w:p>
    <w:p>
      <w:pPr>
        <w:pStyle w:val="BodyText"/>
      </w:pPr>
      <w:r>
        <w:t xml:space="preserve">Thank you for considering my application. I would welcome the opportunity to discuss how my background, skills, and passion for software engineering align with your organization’s goals. Please feel free to contact me at [your phone number] or [your email address] at your earliest convenience. I look forward to the possibility of contributing to the continued success of [Company Name] in the United Kingdom Birmingh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1T02:39:54Z</dcterms:created>
  <dcterms:modified xsi:type="dcterms:W3CDTF">2026-07-21T02:39:54Z</dcterms:modified>
</cp:coreProperties>
</file>

<file path=docProps/custom.xml><?xml version="1.0" encoding="utf-8"?>
<Properties xmlns="http://schemas.openxmlformats.org/officeDocument/2006/custom-properties" xmlns:vt="http://schemas.openxmlformats.org/officeDocument/2006/docPropsVTypes"/>
</file>